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p>
    <w:bookmarkStart w:id="20" w:name="X4a0a2983c4a0bb9787a9b3fa13daffb278ccb93"/>
    <w:p>
      <w:pPr>
        <w:pStyle w:val="Heading1"/>
      </w:pPr>
      <w:r>
        <w:t xml:space="preserve">INTERNATIONAL WELDER INTERNSHIP APPLICATION LETTER</w:t>
      </w:r>
    </w:p>
    <w:p>
      <w:pPr>
        <w:pStyle w:val="FirstParagraph"/>
      </w:pPr>
      <w:r>
        <w:t xml:space="preserve">For Opportunities in Russia Saint Petersburg</w:t>
      </w:r>
    </w:p>
    <w:bookmarkEnd w:id="20"/>
    <w:p>
      <w:pPr>
        <w:pStyle w:val="BodyText"/>
      </w:pPr>
      <w:r>
        <w:t xml:space="preserve">Alexei Petrov</w:t>
      </w:r>
    </w:p>
    <w:p>
      <w:pPr>
        <w:pStyle w:val="BodyText"/>
      </w:pPr>
      <w:r>
        <w:t xml:space="preserve">123 Industrial Street, Novosibirsk, Russia</w:t>
      </w:r>
    </w:p>
    <w:p>
      <w:pPr>
        <w:pStyle w:val="BodyText"/>
      </w:pPr>
      <w:r>
        <w:t xml:space="preserve">+7 (900) 123-45-67 | alexei.petrov@email.com</w:t>
      </w:r>
    </w:p>
    <w:p>
      <w:pPr>
        <w:pStyle w:val="BodyText"/>
      </w:pPr>
      <w:r>
        <w:t xml:space="preserve">October 26, 2023</w:t>
      </w:r>
    </w:p>
    <w:p>
      <w:pPr>
        <w:pStyle w:val="BodyText"/>
      </w:pPr>
      <w:r>
        <w:t xml:space="preserve">Hiring Manager</w:t>
      </w:r>
    </w:p>
    <w:p>
      <w:pPr>
        <w:pStyle w:val="BodyText"/>
      </w:pPr>
      <w:r>
        <w:t xml:space="preserve">Saint Petersburg Shipbuilding Complex</w:t>
      </w:r>
    </w:p>
    <w:p>
      <w:pPr>
        <w:pStyle w:val="BodyText"/>
      </w:pPr>
      <w:r>
        <w:t xml:space="preserve">Admiralteyskaya Street, 42</w:t>
      </w:r>
    </w:p>
    <w:p>
      <w:pPr>
        <w:pStyle w:val="BodyText"/>
      </w:pPr>
      <w:r>
        <w:t xml:space="preserve">Saint Petersburg, Russia, 190121</w:t>
      </w:r>
    </w:p>
    <w:bookmarkStart w:id="21" w:name="X8eab2eceb4bff304f5c0753b2350009b6a4c13d"/>
    <w:p>
      <w:pPr>
        <w:pStyle w:val="Heading2"/>
      </w:pPr>
      <w:r>
        <w:t xml:space="preserve">SUBJECT: FORMAL INTERNSHIP APPLICATION LETTER FOR WELDER POSITION</w:t>
      </w:r>
    </w:p>
    <w:bookmarkEnd w:id="21"/>
    <w:p>
      <w:pPr>
        <w:pStyle w:val="FirstParagraph"/>
      </w:pPr>
      <w:r>
        <w:t xml:space="preserve">Dear Hiring Manager,</w:t>
      </w:r>
    </w:p>
    <w:p>
      <w:pPr>
        <w:pStyle w:val="BodyText"/>
      </w:pPr>
      <w:r>
        <w:t xml:space="preserve">With profound enthusiasm, I submit my formal Internship Application Letter for the Welder Internship position at your esteemed Saint Petersburg Shipbuilding Complex, a globally recognized leader in maritime engineering based in Russia Saint Petersburg. As a dedicated welding technician currently completing my Advanced Manufacturing Technology Diploma at Novosibirsk State Technical University, I have meticulously aligned my academic preparation with the specific industrial demands of Saint Petersburg’s shipbuilding ecosystem—a city that embodies Russia’s rich metallurgical heritage and cutting-edge naval innovation.</w:t>
      </w:r>
    </w:p>
    <w:p>
      <w:pPr>
        <w:pStyle w:val="BodyText"/>
      </w:pPr>
      <w:r>
        <w:t xml:space="preserve">My technical foundation comprises over 2,000 hours of supervised welding practice across multiple processes, including TIG (GTAW), MIG (GMAW), and shielded metal arc welding (SMAW). In my recent capstone project at Novosibirsk’s Industrial Training Center, I executed precision welds on high-strength steel alloys for offshore platform components under ISO 9606-1 certification protocols. This experience directly translates to Saint Petersburg’s operational needs—where shipyards like yours require welders who can handle complex hull structures in sub-zero temperatures during the city's harsh winters. I am particularly drawn to your company’s work on Arctic-class vessels, which demands welding expertise that harmonizes traditional Russian craftsmanship with modern engineering standards.</w:t>
      </w:r>
    </w:p>
    <w:p>
      <w:pPr>
        <w:pStyle w:val="BodyText"/>
      </w:pPr>
      <w:r>
        <w:t xml:space="preserve">Russia Saint Petersburg is not merely a geographic destination but the very heart of my professional aspiration. The city’s industrial legacy—from the historic Admiralty Shipyards to today’s advanced naval facilities—fosters an environment where welding transcends technical execution to become cultural artistry. I have studied Russian metallurgical traditions, including the legendary "Volkhov" steel welding techniques used in 19th-century shipbuilding, and I am eager to learn from masters who continue this legacy. My fluency in English (C1 proficiency) combined with ongoing Russian language studies (currently at B2 level) ensures I can fully engage with your team while respecting Saint Petersburg’s technical culture. I believe that an internship in Russia Saint Petersburg would provide irreplaceable context—understanding how local climate conditions, material sourcing networks, and historical engineering philosophies uniquely shape welding practices in Northern Europe.</w:t>
      </w:r>
    </w:p>
    <w:p>
      <w:pPr>
        <w:pStyle w:val="BodyText"/>
      </w:pPr>
      <w:r>
        <w:t xml:space="preserve">Beyond technical skills, I bring a proactive mindset honed during my volunteer work with the Russian Technical Youth Movement. At the Krasnoyarsk Welding Symposium last spring, I assisted in organizing welding demonstrations for 200+ high school students from Siberia and the Urals, emphasizing safety protocols that align with GOST standards—a critical consideration for Saint Petersburg’s shipyards operating under strict Russian regulatory frameworks. This experience reinforced my understanding that welding excellence requires not just skill but stewardship of workplace culture. I am prepared to contribute immediately to your quality control team by meticulously documenting weld procedures using AWS D1.1 guidelines and assisting in pre-qualification testing of new electrode materials.</w:t>
      </w:r>
    </w:p>
    <w:p>
      <w:pPr>
        <w:pStyle w:val="BodyText"/>
      </w:pPr>
      <w:r>
        <w:t xml:space="preserve">What particularly excites me about this Internship Application Letter is the opportunity to immerse myself in Saint Petersburg’s engineering ecosystem. I have researched your recent project on LNG carriers for the Arctic, where weld integrity directly impacts operational safety in extreme conditions. I am eager to learn from your team how Saint Petersburg shipbuilders adapt welding techniques for ice-resistant steel (such as ARCTIC-70) and integrate digital twin technology into post-weld inspection processes. This aligns perfectly with my academic focus on additive manufacturing in metal fabrication—a field where Saint Petersburg’s institutions like the Peter the Great St. Petersburg Polytechnic University are pioneering new methods.</w:t>
      </w:r>
    </w:p>
    <w:p>
      <w:pPr>
        <w:pStyle w:val="BodyText"/>
      </w:pPr>
      <w:r>
        <w:t xml:space="preserve">My long-term vision is to become a certified welding engineer specializing in marine applications, with roots firmly planted in Russia’s industrial landscape. An internship at your Saint Petersburg facility would provide the practical context I need to bridge classroom theory with real-world challenges like corrosion management on Baltic Sea vessels or optimizing weld sequences for large-scale modular construction—skills critical for advancing Russia’s strategic naval modernization goals. I am deeply aware that Saint Petersburg’s shipyards represent a living museum of welding evolution, from hand-welded hulls of the Imperial Navy to today’s robotic arc welding systems, and I am committed to contributing meaningfully while learning from this legacy.</w:t>
      </w:r>
    </w:p>
    <w:p>
      <w:pPr>
        <w:pStyle w:val="BodyText"/>
      </w:pPr>
      <w:r>
        <w:t xml:space="preserve">I have attached my resume detailing certifications (including ASME Section IX, ISO 9606-1, and OSHA Safety Compliance), academic transcripts, and a letter of recommendation from Professor Elena Volkov of Novosibirsk STU. I welcome the opportunity to discuss how my proactive approach to welding problem-solving—such as when I developed a cost-effective fix for weld porosity in titanium components during an internship with Uralvagonzavod—could benefit your Saint Petersburg team. The prospect of working alongside engineers who have shaped Russia’s maritime history fills me with professional reverence, and I am prepared to relocate immediately to begin my training.</w:t>
      </w:r>
    </w:p>
    <w:p>
      <w:pPr>
        <w:pStyle w:val="BodyText"/>
      </w:pPr>
      <w:r>
        <w:t xml:space="preserve">Thank you for considering this Internship Application Letter. I am confident that my technical preparation, cultural adaptability, and profound respect for Russia Saint Petersburg’s welding tradition position me as an ideal candidate to contribute to your innovative projects while growing under your mentorship. I look forward to discussing how my dedication to precision welding can support the continued excellence of Saint Petersburg Shipbuilding Complex in the global shipbuilding arena.</w:t>
      </w:r>
    </w:p>
    <w:p>
      <w:pPr>
        <w:pStyle w:val="BodyText"/>
      </w:pPr>
      <w:r>
        <w:t xml:space="preserve">Sincerely,</w:t>
      </w:r>
    </w:p>
    <w:p>
      <w:pPr>
        <w:pStyle w:val="BodyText"/>
      </w:pPr>
      <w:r>
        <w:t xml:space="preserve">Alexei Petrov</w:t>
      </w:r>
    </w:p>
    <w:p>
      <w:pPr>
        <w:pStyle w:val="BodyText"/>
      </w:pPr>
      <w:r>
        <w:t xml:space="preserve">Advanced Manufacturing Technology Diploma Candidate</w:t>
      </w:r>
    </w:p>
    <w:p>
      <w:pPr>
        <w:pStyle w:val="BodyText"/>
      </w:pPr>
      <w:r>
        <w:t xml:space="preserve">Word Count: 852</w:t>
      </w:r>
    </w:p>
    <w:p>
      <w:pPr>
        <w:pStyle w:val="BodyText"/>
      </w:pPr>
      <w:r>
        <w:t xml:space="preserve">This Internship Application Letter was prepared exclusively for Saint Petersburg Shipbuilding Complex, Russia, with specific reference to Welder role requirements in Russia Saint Petersburg industri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dc:title>
  <dc:creator/>
  <dc:language>en</dc:language>
  <cp:keywords/>
  <dcterms:created xsi:type="dcterms:W3CDTF">2026-07-23T15:40:31Z</dcterms:created>
  <dcterms:modified xsi:type="dcterms:W3CDTF">2026-07-23T15:40:31Z</dcterms:modified>
</cp:coreProperties>
</file>

<file path=docProps/custom.xml><?xml version="1.0" encoding="utf-8"?>
<Properties xmlns="http://schemas.openxmlformats.org/officeDocument/2006/custom-properties" xmlns:vt="http://schemas.openxmlformats.org/officeDocument/2006/docPropsVTypes"/>
</file>